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053B5" w14:textId="303528D0" w:rsidR="00BD74B5" w:rsidRPr="00BD74B5" w:rsidRDefault="00BD74B5" w:rsidP="00BD74B5">
      <w:pPr>
        <w:pStyle w:val="Heading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9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June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2</w:t>
      </w:r>
    </w:p>
    <w:p w14:paraId="2552580D" w14:textId="655F8FFA" w:rsidR="00E73323" w:rsidRPr="006133A9" w:rsidRDefault="00E73323" w:rsidP="00E7332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Hyperlink"/>
          </w:rPr>
          <w:t>here</w:t>
        </w:r>
      </w:hyperlink>
    </w:p>
    <w:p w14:paraId="46C5EE9E" w14:textId="77777777" w:rsidR="00E73323" w:rsidRPr="000433F7" w:rsidRDefault="00E73323" w:rsidP="000433F7">
      <w:pPr>
        <w:jc w:val="center"/>
        <w:rPr>
          <w:bCs/>
          <w:noProof/>
        </w:rPr>
      </w:pPr>
    </w:p>
    <w:p w14:paraId="6DE9E73B" w14:textId="77C76A12" w:rsidR="00B728AE" w:rsidRPr="001B26BF" w:rsidRDefault="001B26BF" w:rsidP="001B26BF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496242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36F037E2" w:rsidR="00C25C67" w:rsidRPr="00456354" w:rsidRDefault="00631747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="000947DD" w:rsidRPr="000947DD">
        <w:rPr>
          <w:rFonts w:cstheme="minorHAnsi"/>
        </w:rPr>
        <w:t>;</w:t>
      </w:r>
    </w:p>
    <w:p w14:paraId="47464A59" w14:textId="389CB15E" w:rsidR="00456354" w:rsidRDefault="00456354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  <w:r w:rsidR="000947DD">
        <w:rPr>
          <w:rFonts w:cstheme="minorHAnsi"/>
        </w:rPr>
        <w:t>;</w:t>
      </w:r>
    </w:p>
    <w:p w14:paraId="17882712" w14:textId="6E4D3BF0" w:rsidR="00AA481E" w:rsidRPr="00211C41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="000947DD" w:rsidRPr="000947DD">
        <w:rPr>
          <w:rFonts w:cstheme="minorHAnsi"/>
        </w:rPr>
        <w:t>;</w:t>
      </w:r>
    </w:p>
    <w:p w14:paraId="5F6A6487" w14:textId="24014965" w:rsidR="00C846D4" w:rsidRPr="00C846D4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  <w:r w:rsidR="000947DD" w:rsidRPr="000947DD">
        <w:rPr>
          <w:rFonts w:cstheme="minorHAnsi"/>
        </w:rPr>
        <w:t>;</w:t>
      </w:r>
    </w:p>
    <w:p w14:paraId="5425BA04" w14:textId="60696E0C" w:rsidR="00955A05" w:rsidRPr="00F713D6" w:rsidRDefault="00F713D6" w:rsidP="000433F7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 w:rsidR="008D523C">
        <w:rPr>
          <w:rFonts w:cstheme="minorHAnsi"/>
        </w:rPr>
        <w:t>-</w:t>
      </w:r>
      <w:r w:rsidRPr="00F713D6">
        <w:rPr>
          <w:rFonts w:cstheme="minorHAnsi"/>
        </w:rPr>
        <w:t>to</w:t>
      </w:r>
      <w:r w:rsidR="008D523C"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  <w:r w:rsidR="000947DD"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0C8F5B3" w14:textId="47AFB1B4" w:rsidR="00DA038D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  <w:r w:rsidR="000947DD" w:rsidRPr="000947DD">
        <w:rPr>
          <w:rFonts w:cstheme="minorHAnsi"/>
        </w:rPr>
        <w:t>;</w:t>
      </w:r>
    </w:p>
    <w:p w14:paraId="03753594" w14:textId="6F1DD7DC" w:rsidR="00F434C1" w:rsidRDefault="00DA038D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  <w:r w:rsidR="000947DD" w:rsidRPr="000947DD">
        <w:rPr>
          <w:rFonts w:cstheme="minorHAnsi"/>
        </w:rPr>
        <w:t>.</w:t>
      </w:r>
    </w:p>
    <w:p w14:paraId="66EF0BE4" w14:textId="77777777" w:rsidR="00496242" w:rsidRPr="00496242" w:rsidRDefault="00496242" w:rsidP="00496242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24BE0E62" w14:textId="65CD659F" w:rsidR="00560867" w:rsidRDefault="00560867" w:rsidP="00560867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560867">
        <w:rPr>
          <w:b/>
          <w:bCs/>
          <w:u w:val="single"/>
        </w:rPr>
        <w:t>models</w:t>
      </w:r>
      <w:proofErr w:type="gramEnd"/>
      <w:r w:rsidRPr="00560867">
        <w:rPr>
          <w:b/>
          <w:bCs/>
          <w:u w:val="single"/>
        </w:rPr>
        <w:t xml:space="preserve">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910880D" w14:textId="4E9EC835" w:rsidR="00560867" w:rsidRDefault="00560867" w:rsidP="00560867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3799C8C8" w14:textId="77777777" w:rsidR="004B6A5A" w:rsidRDefault="004B6A5A" w:rsidP="004B6A5A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54E6496C" w14:textId="77777777" w:rsidR="00770E42" w:rsidRDefault="00770E42" w:rsidP="00770E42">
      <w:r>
        <w:lastRenderedPageBreak/>
        <w:t>You have been tasked to create the tables in the database by the following models:</w:t>
      </w:r>
    </w:p>
    <w:p w14:paraId="45B44F0D" w14:textId="181D427D" w:rsidR="00A4429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5E650E6D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0A3AF06F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75B4E6C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54CE1654" w14:textId="5DDB37B4" w:rsidR="00175B1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013B745A" w14:textId="3DF4DC51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7F15652C" w:rsidR="0024169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Strong"/>
          <w:noProof/>
          <w:sz w:val="28"/>
          <w:szCs w:val="28"/>
        </w:rPr>
      </w:pPr>
    </w:p>
    <w:p w14:paraId="4B12855E" w14:textId="36D42E01" w:rsidR="00E7154C" w:rsidRPr="0025474E" w:rsidRDefault="00B94A7F" w:rsidP="000C7D05">
      <w:pPr>
        <w:pStyle w:val="Heading3"/>
        <w:rPr>
          <w:rFonts w:ascii="Consolas" w:hAnsi="Consolas"/>
        </w:rPr>
      </w:pPr>
      <w:proofErr w:type="spellStart"/>
      <w:r w:rsidRPr="0025474E">
        <w:rPr>
          <w:rFonts w:ascii="Consolas" w:hAnsi="Consolas"/>
        </w:rPr>
        <w:t>Animal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1F18AF4D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23AECEE7" w14:textId="31500208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0C7D05" w:rsidRDefault="0078249E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93AF27" w:rsidR="0078249E" w:rsidRPr="004F6CB7" w:rsidRDefault="00603A08" w:rsidP="0078249E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25B94E70" w:rsidR="007D2E50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0C7D05" w:rsidRDefault="001944AC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8B7B3B7" w:rsidR="002040E7" w:rsidRPr="004F6CB7" w:rsidRDefault="00603A08" w:rsidP="002040E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64CACD2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DD32AB" w:rsidRDefault="00AF04D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6A1636C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5E5146B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FE995A4" w:rsidR="0001112D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2D215D6E" w:rsidR="00B34E82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490005F" w14:textId="77777777" w:rsidR="000C7D05" w:rsidRDefault="000C7D05" w:rsidP="000433F7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697ED26" w14:textId="7738AE9F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7586596B" w:rsidR="00B34E82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3FD7160A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E7154C" w:rsidRPr="004F6CB7" w14:paraId="35DD924C" w14:textId="77777777" w:rsidTr="00DD32AB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DD32AB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</w:tcPr>
          <w:p w14:paraId="5A3772E3" w14:textId="1DDE5636" w:rsidR="00AC7CF7" w:rsidRPr="004F6CB7" w:rsidRDefault="00DD32AB" w:rsidP="00AC7C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0387CB73" w14:textId="458E56F0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50278D5" w14:textId="6CC3F5AA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1AE2380E" w14:textId="28A6442C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AC7CF7">
              <w:rPr>
                <w:rFonts w:cstheme="minorHAnsi"/>
                <w:noProof/>
              </w:rPr>
              <w:t xml:space="preserve">is </w:t>
            </w:r>
            <w:r w:rsidR="00AC7CF7" w:rsidRPr="003B3A4D">
              <w:rPr>
                <w:rFonts w:cstheme="minorHAnsi"/>
                <w:b/>
                <w:bCs/>
                <w:noProof/>
              </w:rPr>
              <w:t>not</w:t>
            </w:r>
            <w:r w:rsidR="00AC7CF7"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4D60887D" w14:textId="670BC0A5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60F5AF" w14:textId="36A010EB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83627C" w:rsidRPr="001808E5">
              <w:rPr>
                <w:noProof/>
              </w:rPr>
              <w:t>is</w:t>
            </w:r>
            <w:r w:rsidR="0083627C">
              <w:rPr>
                <w:b/>
                <w:bCs/>
                <w:noProof/>
              </w:rPr>
              <w:t xml:space="preserve"> </w:t>
            </w:r>
            <w:r w:rsidR="0083627C"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  <w:proofErr w:type="spellEnd"/>
          </w:p>
        </w:tc>
        <w:tc>
          <w:tcPr>
            <w:tcW w:w="3652" w:type="dxa"/>
          </w:tcPr>
          <w:p w14:paraId="49512935" w14:textId="4C3CBEF7" w:rsidR="00AC7CF7" w:rsidRPr="004F6CB7" w:rsidRDefault="00DD32AB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49A6A36E" w14:textId="1B407566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="00603A08" w:rsidRPr="000C7D05">
              <w:rPr>
                <w:rFonts w:cstheme="minorHAnsi"/>
                <w:noProof/>
              </w:rPr>
              <w:t xml:space="preserve">;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AC7CF7" w:rsidRPr="004F6CB7" w14:paraId="6F780FAF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27F2E07D" w14:textId="5B04D2B1" w:rsidR="00AC7CF7" w:rsidRPr="004F6CB7" w:rsidRDefault="00DD32AB" w:rsidP="00AC7C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2B9ADF5F" w14:textId="76D9BFC5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603A08">
              <w:rPr>
                <w:rFonts w:ascii="Consolas" w:hAnsi="Consolas"/>
                <w:b/>
                <w:bCs/>
                <w:noProof/>
              </w:rPr>
              <w:t>Volunteers</w:t>
            </w:r>
            <w:r w:rsidRPr="00603A08">
              <w:rPr>
                <w:rFonts w:ascii="Consolas" w:hAnsi="Consolas"/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A137C3" w:rsidRPr="005A6E34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Anita </w:t>
            </w:r>
            <w:proofErr w:type="spellStart"/>
            <w:r w:rsidRPr="005A6E34">
              <w:rPr>
                <w:rFonts w:ascii="Consolas" w:hAnsi="Consolas"/>
              </w:rP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D8FE2B1" w14:textId="6376EDA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5322A5FA" w14:textId="1A7C6905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137C3" w:rsidRPr="005A6E34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ur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581C8EE6" w14:textId="0B5F868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35D06829" w14:textId="7F561880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694362B6" w14:textId="31D5B1D8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A137C3" w:rsidRPr="005A6E34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Kal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E</w:t>
            </w:r>
            <w:r w:rsidR="001F6206" w:rsidRPr="005A6E34">
              <w:rPr>
                <w:rFonts w:ascii="Consolas" w:hAnsi="Consolas"/>
              </w:rPr>
              <w:t>v</w:t>
            </w:r>
            <w:r w:rsidRPr="005A6E34">
              <w:rPr>
                <w:rFonts w:ascii="Consolas" w:hAnsi="Consolas"/>
              </w:rPr>
              <w:t>t</w:t>
            </w:r>
            <w:r w:rsidR="001F6206" w:rsidRPr="005A6E34">
              <w:rPr>
                <w:rFonts w:ascii="Consolas" w:hAnsi="Consolas"/>
              </w:rPr>
              <w:t>i</w:t>
            </w:r>
            <w:r w:rsidRPr="005A6E34">
              <w:rPr>
                <w:rFonts w:ascii="Consolas" w:hAnsi="Consolas"/>
              </w:rPr>
              <w:t>mova</w:t>
            </w:r>
            <w:proofErr w:type="spellEnd"/>
          </w:p>
        </w:tc>
        <w:tc>
          <w:tcPr>
            <w:tcW w:w="2164" w:type="dxa"/>
            <w:vAlign w:val="center"/>
          </w:tcPr>
          <w:p w14:paraId="7ED3A60F" w14:textId="2B88733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 xml:space="preserve">, 21 </w:t>
            </w:r>
            <w:proofErr w:type="spellStart"/>
            <w:r w:rsidRPr="005A6E34">
              <w:rPr>
                <w:rFonts w:ascii="Consolas" w:hAnsi="Consolas"/>
              </w:rPr>
              <w:t>Brez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63B6868D" w14:textId="77777777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73A8DAC1" w14:textId="3186953D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A137C3" w:rsidRPr="005A6E34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t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="001F6206" w:rsidRPr="005A6E34">
              <w:rPr>
                <w:rFonts w:ascii="Consolas" w:hAnsi="Consolas"/>
              </w:rPr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26AF2050" w14:textId="623FCA2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2ADD4754" w14:textId="2D3486C1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50C9DC35" w14:textId="1FCEB026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A137C3" w:rsidRPr="005A6E34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3B0BE7DC" w14:textId="7D880CBF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43FAF611" w14:textId="6EDCCBD7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21D50374" w14:textId="3C042077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0520700C" w14:textId="77777777" w:rsidR="00D06426" w:rsidRDefault="00D06426" w:rsidP="000433F7">
      <w:pPr>
        <w:jc w:val="both"/>
        <w:rPr>
          <w:rStyle w:val="Strong"/>
          <w:noProof/>
        </w:rPr>
      </w:pPr>
    </w:p>
    <w:p w14:paraId="20D76661" w14:textId="77777777" w:rsidR="00D06426" w:rsidRDefault="00D06426" w:rsidP="000433F7">
      <w:pPr>
        <w:jc w:val="both"/>
        <w:rPr>
          <w:rStyle w:val="Strong"/>
          <w:noProof/>
        </w:rPr>
      </w:pPr>
    </w:p>
    <w:p w14:paraId="0A107B88" w14:textId="027F6458" w:rsidR="00A137C3" w:rsidRPr="00D06426" w:rsidRDefault="00E62460" w:rsidP="00D06426">
      <w:pPr>
        <w:pStyle w:val="Code"/>
        <w:jc w:val="both"/>
        <w:rPr>
          <w:bCs/>
        </w:rPr>
      </w:pPr>
      <w:r w:rsidRPr="00D06426">
        <w:rPr>
          <w:rStyle w:val="Strong"/>
          <w:b/>
          <w:bCs w:val="0"/>
        </w:rPr>
        <w:t>Animals</w:t>
      </w:r>
    </w:p>
    <w:tbl>
      <w:tblPr>
        <w:tblStyle w:val="TableGrid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A85A1D" w:rsidRPr="004F6CB7" w14:paraId="21B6FB9C" w14:textId="77777777" w:rsidTr="00A85A1D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0FD5D9AE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A0CA3A2" w14:textId="77777777" w:rsidR="00A85A1D" w:rsidRPr="007A21DC" w:rsidRDefault="00A85A1D" w:rsidP="00A85A1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71EE32E6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5A239278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A85A1D" w:rsidRPr="005A6E34" w14:paraId="42629797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03DF466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279B74EB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11E11D0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0422B41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5D0E06AC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5B5E4429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4A69BD99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559B7537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47ECA8A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A85A1D" w:rsidRPr="005A6E34" w14:paraId="0B935F3D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7E22DAAF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1A2C627D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33CB1314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10A7AC8D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6E2F924F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2FB95B9C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74FC4F34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0E776E7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6D46B9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0F2B7EF7" w14:textId="1C6B762D" w:rsidR="00E7154C" w:rsidRPr="004F6CB7" w:rsidRDefault="00E7154C" w:rsidP="00B715A4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9FBB891" w14:textId="19E70DC7" w:rsidR="008C0962" w:rsidRDefault="00AA64EB" w:rsidP="00BB4931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</w:t>
      </w:r>
      <w:r w:rsidR="005C7B89" w:rsidRPr="00BA5195">
        <w:rPr>
          <w:rFonts w:ascii="Consolas" w:hAnsi="Consolas"/>
          <w:b/>
          <w:bCs/>
        </w:rPr>
        <w:t>o</w:t>
      </w:r>
      <w:r w:rsidRPr="00BA5195">
        <w:rPr>
          <w:rFonts w:ascii="Consolas" w:hAnsi="Consolas"/>
          <w:b/>
          <w:bCs/>
        </w:rPr>
        <w:t>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</w:t>
      </w:r>
      <w:r w:rsidR="00210108">
        <w:t xml:space="preserve">a </w:t>
      </w:r>
      <w:r>
        <w:t>current owner</w:t>
      </w:r>
      <w:r w:rsidR="00E1013E">
        <w:t>, present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</w:t>
      </w:r>
      <w:r w:rsidR="006A29B5">
        <w:rPr>
          <w:b/>
          <w:bCs/>
        </w:rPr>
        <w:t>'</w:t>
      </w:r>
      <w:r w:rsidR="004E3CEB" w:rsidRPr="00E44533">
        <w:rPr>
          <w:b/>
          <w:bCs/>
        </w:rPr>
        <w:t>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7215405B" w:rsidR="005D59BD" w:rsidRPr="00364454" w:rsidRDefault="00584499" w:rsidP="00BB4931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 w:rsidR="00C95DCC"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1AD48239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43107" w:rsidRPr="00375372" w14:paraId="09B15D05" w14:textId="19470075" w:rsidTr="005A6E34">
        <w:tc>
          <w:tcPr>
            <w:tcW w:w="2689" w:type="dxa"/>
            <w:shd w:val="clear" w:color="auto" w:fill="D9D9D9" w:themeFill="background1" w:themeFillShade="D9"/>
          </w:tcPr>
          <w:p w14:paraId="40C25471" w14:textId="0A3F77DF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062474" w14:textId="2C75F447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555AAB" w:rsidRPr="005A6E34" w14:paraId="6779D9B1" w14:textId="3513A4D7" w:rsidTr="005A6E34">
        <w:tc>
          <w:tcPr>
            <w:tcW w:w="2689" w:type="dxa"/>
          </w:tcPr>
          <w:p w14:paraId="744A4B5A" w14:textId="357FE13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7ADF66DB" w14:textId="18CBC02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77B0F3C" w14:textId="372EF054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4DA79DDA" w14:textId="45AF0CF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336FED7D" w14:textId="325F948E" w:rsidTr="005A6E34">
        <w:tc>
          <w:tcPr>
            <w:tcW w:w="2689" w:type="dxa"/>
          </w:tcPr>
          <w:p w14:paraId="48A13823" w14:textId="5239418B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lastRenderedPageBreak/>
              <w:t>B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Boyanov</w:t>
            </w:r>
            <w:proofErr w:type="spellEnd"/>
          </w:p>
        </w:tc>
        <w:tc>
          <w:tcPr>
            <w:tcW w:w="1843" w:type="dxa"/>
          </w:tcPr>
          <w:p w14:paraId="6BF37293" w14:textId="49D2EBA3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757F65C3" w14:textId="03E9B10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17D2D5B1" w14:textId="5C11A66D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555AAB" w:rsidRPr="005A6E34" w14:paraId="640187BE" w14:textId="0E5CB36E" w:rsidTr="005A6E34">
        <w:tc>
          <w:tcPr>
            <w:tcW w:w="2689" w:type="dxa"/>
          </w:tcPr>
          <w:p w14:paraId="28E9D2DD" w14:textId="76CD0FD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2D4B3756" w14:textId="7A547D67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3996A9EC" w14:textId="5B41CCB7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6C051DE8" w14:textId="60EDDAC3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155C4B6B" w14:textId="150F5E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65763A3F" w14:textId="10C61427" w:rsidTr="005A6E34">
        <w:tc>
          <w:tcPr>
            <w:tcW w:w="2689" w:type="dxa"/>
          </w:tcPr>
          <w:p w14:paraId="5CDA6747" w14:textId="75D17BC0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B8F4D8" w14:textId="1BEFDA4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6F95EB71" w14:textId="0F8F085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9973B78" w14:textId="3904A75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19FFCC33" w14:textId="21C32E8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555AAB" w:rsidRPr="005A6E34" w14:paraId="4D519168" w14:textId="05498491" w:rsidTr="005A6E34">
        <w:tc>
          <w:tcPr>
            <w:tcW w:w="2689" w:type="dxa"/>
          </w:tcPr>
          <w:p w14:paraId="4395ED5F" w14:textId="36330832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69C01B0B" w14:textId="28F5FDFC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09DA646B" w14:textId="0751DA4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26 Vasil </w:t>
            </w:r>
            <w:proofErr w:type="spellStart"/>
            <w:r w:rsidRPr="005A6E34">
              <w:rPr>
                <w:rFonts w:ascii="Consolas" w:hAnsi="Consolas"/>
              </w:rPr>
              <w:t>Levski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1A4B142C" w14:textId="589BFA9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706F5F74" w14:textId="1A5033D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555AAB" w:rsidRPr="005A6E34" w14:paraId="090435A8" w14:textId="7BADC87E" w:rsidTr="005A6E34">
        <w:tc>
          <w:tcPr>
            <w:tcW w:w="2689" w:type="dxa"/>
          </w:tcPr>
          <w:p w14:paraId="29CF38D1" w14:textId="1DB6FC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Gabriel </w:t>
            </w:r>
            <w:proofErr w:type="spellStart"/>
            <w:r w:rsidRPr="005A6E34">
              <w:rPr>
                <w:rFonts w:ascii="Consolas" w:hAnsi="Consolas"/>
              </w:rPr>
              <w:t>Radkov</w:t>
            </w:r>
            <w:proofErr w:type="spellEnd"/>
          </w:p>
        </w:tc>
        <w:tc>
          <w:tcPr>
            <w:tcW w:w="1843" w:type="dxa"/>
          </w:tcPr>
          <w:p w14:paraId="0DC36ECA" w14:textId="608BC6D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D7DEC17" w14:textId="77475AA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liven, 6 </w:t>
            </w:r>
            <w:proofErr w:type="spellStart"/>
            <w:r w:rsidRPr="005A6E34">
              <w:rPr>
                <w:rFonts w:ascii="Consolas" w:hAnsi="Consolas"/>
              </w:rPr>
              <w:t>Krim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02D6E462" w14:textId="20DFA71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54F18494" w14:textId="629D25C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43107" w:rsidRPr="005A6E34" w14:paraId="5799BC6B" w14:textId="507816E1" w:rsidTr="005A6E34">
        <w:tc>
          <w:tcPr>
            <w:tcW w:w="2689" w:type="dxa"/>
          </w:tcPr>
          <w:p w14:paraId="2A1BE9FE" w14:textId="525F8665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0B18F5C8" w14:textId="5B929D7A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Heading2"/>
        <w:jc w:val="both"/>
        <w:rPr>
          <w:noProof/>
        </w:rPr>
      </w:pPr>
      <w:r>
        <w:rPr>
          <w:noProof/>
        </w:rPr>
        <w:t>Animals</w:t>
      </w:r>
      <w:r w:rsidR="00AD10DD">
        <w:rPr>
          <w:noProof/>
        </w:rPr>
        <w:t xml:space="preserve"> data</w:t>
      </w:r>
    </w:p>
    <w:p w14:paraId="1A1B0C56" w14:textId="18CD8023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</w:t>
      </w:r>
      <w:r w:rsidR="00375372">
        <w:rPr>
          <w:lang w:val="is-IS"/>
        </w:rPr>
        <w:t>'</w:t>
      </w:r>
      <w:r w:rsidR="00334D51">
        <w:rPr>
          <w:lang w:val="is-IS"/>
        </w:rPr>
        <w:t xml:space="preserve">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161CCCDD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536FB4" w:rsidRPr="00375372" w14:paraId="1FB54159" w14:textId="77777777" w:rsidTr="00A85A1D">
        <w:tc>
          <w:tcPr>
            <w:tcW w:w="3397" w:type="dxa"/>
            <w:shd w:val="clear" w:color="auto" w:fill="D9D9D9" w:themeFill="background1" w:themeFillShade="D9"/>
          </w:tcPr>
          <w:p w14:paraId="7E1EEA76" w14:textId="26BCE922" w:rsidR="00536FB4" w:rsidRPr="00375372" w:rsidRDefault="00536FB4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1128E8" w:rsidRPr="00A85A1D" w14:paraId="626DBFE8" w14:textId="77777777" w:rsidTr="00A85A1D">
        <w:tc>
          <w:tcPr>
            <w:tcW w:w="3397" w:type="dxa"/>
          </w:tcPr>
          <w:p w14:paraId="0798A58A" w14:textId="5B797D1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2C9A5043" w14:textId="31736BDE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1128E8" w:rsidRPr="00A85A1D" w14:paraId="7D185739" w14:textId="77777777" w:rsidTr="00A85A1D">
        <w:tc>
          <w:tcPr>
            <w:tcW w:w="3397" w:type="dxa"/>
          </w:tcPr>
          <w:p w14:paraId="27682191" w14:textId="2EA83BF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58B6BE0" w14:textId="3092DA24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1128E8" w:rsidRPr="00A85A1D" w14:paraId="584B96F1" w14:textId="77777777" w:rsidTr="00A85A1D">
        <w:tc>
          <w:tcPr>
            <w:tcW w:w="3397" w:type="dxa"/>
          </w:tcPr>
          <w:p w14:paraId="0AFBAF36" w14:textId="598EA130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6E063CB" w14:textId="427B9B75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1128E8" w:rsidRPr="00A85A1D" w14:paraId="0570C01E" w14:textId="77777777" w:rsidTr="00A85A1D">
        <w:tc>
          <w:tcPr>
            <w:tcW w:w="3397" w:type="dxa"/>
          </w:tcPr>
          <w:p w14:paraId="03266E03" w14:textId="11C9678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74572029" w14:textId="60CDAD7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4D79B224" w14:textId="79830332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1128E8" w:rsidRPr="00A85A1D" w14:paraId="13B70603" w14:textId="77777777" w:rsidTr="00A85A1D">
        <w:tc>
          <w:tcPr>
            <w:tcW w:w="3397" w:type="dxa"/>
          </w:tcPr>
          <w:p w14:paraId="15A53855" w14:textId="58F658AC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7E6EDCBB" w14:textId="15D9C79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1128E8" w:rsidRPr="00A85A1D" w14:paraId="1DECA15F" w14:textId="77777777" w:rsidTr="00A85A1D">
        <w:tc>
          <w:tcPr>
            <w:tcW w:w="3397" w:type="dxa"/>
          </w:tcPr>
          <w:p w14:paraId="73E858B4" w14:textId="5C7317D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6A5CCC4" w14:textId="19AE493D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536FB4" w:rsidRPr="00A85A1D" w14:paraId="2BD9E8EA" w14:textId="77777777" w:rsidTr="00A85A1D">
        <w:tc>
          <w:tcPr>
            <w:tcW w:w="3397" w:type="dxa"/>
          </w:tcPr>
          <w:p w14:paraId="354A1E60" w14:textId="7B6D5210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777C0D95" w14:textId="0C509251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D21FC9F" w14:textId="5EB0C915" w:rsidR="00536FB4" w:rsidRPr="00A85A1D" w:rsidRDefault="00536FB4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Heading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06F5F69D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375372">
        <w:rPr>
          <w:b/>
          <w:bCs/>
        </w:rPr>
        <w:t>'</w:t>
      </w:r>
      <w:r w:rsidR="00825EA3">
        <w:rPr>
          <w:b/>
          <w:bCs/>
        </w:rPr>
        <w:t>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</w:t>
      </w:r>
      <w:r w:rsidR="00D17377">
        <w:rPr>
          <w:b/>
          <w:bCs/>
        </w:rPr>
        <w:t>'</w:t>
      </w:r>
      <w:r w:rsidR="00825EA3" w:rsidRPr="00825EA3">
        <w:rPr>
          <w:b/>
          <w:bCs/>
        </w:rPr>
        <w:t>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0F824A55" w:rsidR="00677708" w:rsidRDefault="00677708" w:rsidP="000433F7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7A2B75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3D215742" w14:textId="4F47CE1D" w:rsidR="00825EA3" w:rsidRPr="007A2B75" w:rsidRDefault="00825EA3" w:rsidP="007A2B75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7A2B75" w:rsidRDefault="00825EA3" w:rsidP="007A2B75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A85A1D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32A01CC1" w14:textId="62DFDFCF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18D131B3" w14:textId="7A9DAB4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3FD4CCE1" w14:textId="60AD7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68315A30" w14:textId="7447C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Metodi</w:t>
            </w:r>
            <w:proofErr w:type="spellEnd"/>
            <w:r w:rsidRPr="00A85A1D">
              <w:rPr>
                <w:rFonts w:ascii="Consolas" w:hAnsi="Consolas"/>
              </w:rPr>
              <w:t xml:space="preserve"> Dimitrov</w:t>
            </w:r>
          </w:p>
        </w:tc>
        <w:tc>
          <w:tcPr>
            <w:tcW w:w="1923" w:type="dxa"/>
          </w:tcPr>
          <w:p w14:paraId="2C006258" w14:textId="4D722BCB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3B612C60" w14:textId="36304D42" w:rsidR="009E0251" w:rsidRDefault="00A73EE4" w:rsidP="005C6CC6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lastRenderedPageBreak/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CA4078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7A2B75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46459F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>, owner</w:t>
      </w:r>
      <w:r w:rsidR="00D17377">
        <w:rPr>
          <w:lang w:val="is-IS"/>
        </w:rPr>
        <w:t>'</w:t>
      </w:r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9EBFCAB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C821BB" w:rsidRPr="0046459F" w14:paraId="264509DC" w14:textId="4E05B657" w:rsidTr="00A85A1D">
        <w:tc>
          <w:tcPr>
            <w:tcW w:w="4106" w:type="dxa"/>
            <w:shd w:val="clear" w:color="auto" w:fill="D9D9D9" w:themeFill="background1" w:themeFillShade="D9"/>
          </w:tcPr>
          <w:p w14:paraId="27FBEBFA" w14:textId="27BF7089" w:rsidR="00C821BB" w:rsidRPr="0046459F" w:rsidRDefault="00C821BB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932D8A" w:rsidRPr="00A85A1D" w14:paraId="1B64D19C" w14:textId="0DC6B2F6" w:rsidTr="00A85A1D">
        <w:tc>
          <w:tcPr>
            <w:tcW w:w="4106" w:type="dxa"/>
          </w:tcPr>
          <w:p w14:paraId="4197FDA9" w14:textId="639E25C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An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2256C0F6" w14:textId="11355A11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1ACC47F5" w14:textId="3F3727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932D8A" w:rsidRPr="00A85A1D" w14:paraId="622581A7" w14:textId="29F14B83" w:rsidTr="00A85A1D">
        <w:tc>
          <w:tcPr>
            <w:tcW w:w="4106" w:type="dxa"/>
          </w:tcPr>
          <w:p w14:paraId="05CA11A3" w14:textId="2771090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Borislav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1CCF5916" w14:textId="1B78A7E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28EA9B56" w14:textId="5EF7142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932D8A" w:rsidRPr="00A85A1D" w14:paraId="37EC6C9A" w14:textId="4B55F54D" w:rsidTr="00A85A1D">
        <w:tc>
          <w:tcPr>
            <w:tcW w:w="4106" w:type="dxa"/>
          </w:tcPr>
          <w:p w14:paraId="53EBDDF3" w14:textId="48190C4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Gergana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6D6F2D0D" w14:textId="24876374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3BB07A9E" w14:textId="6E73B9F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932D8A" w:rsidRPr="00A85A1D" w14:paraId="731908D8" w14:textId="7C5CCB99" w:rsidTr="00A85A1D">
        <w:tc>
          <w:tcPr>
            <w:tcW w:w="4106" w:type="dxa"/>
          </w:tcPr>
          <w:p w14:paraId="040F26F1" w14:textId="0F93DE6A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3A895ACB" w14:textId="3B449DA0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0EFBA25F" w14:textId="3FDB41DD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932D8A" w:rsidRPr="00A85A1D" w14:paraId="728B1161" w14:textId="6690DEAA" w:rsidTr="00A85A1D">
        <w:tc>
          <w:tcPr>
            <w:tcW w:w="4106" w:type="dxa"/>
          </w:tcPr>
          <w:p w14:paraId="22752CD3" w14:textId="4E6FE188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6A06DFCA" w14:textId="70FF50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5EBB1CE3" w14:textId="231EFB1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932D8A" w:rsidRPr="00A85A1D" w14:paraId="14311621" w14:textId="4B501757" w:rsidTr="00A85A1D">
        <w:tc>
          <w:tcPr>
            <w:tcW w:w="4106" w:type="dxa"/>
          </w:tcPr>
          <w:p w14:paraId="5C26BAC9" w14:textId="3D0839B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185B1D17" w14:textId="14B1BC0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5A9C4D81" w14:textId="3604608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932D8A" w:rsidRPr="00A85A1D" w14:paraId="17B8AB89" w14:textId="77777777" w:rsidTr="00A85A1D">
        <w:tc>
          <w:tcPr>
            <w:tcW w:w="4106" w:type="dxa"/>
          </w:tcPr>
          <w:p w14:paraId="0BA62947" w14:textId="79C2739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008A3AB3" w14:textId="33DA9CD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51FAA5D5" w14:textId="64BFA42B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0DAEE349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 w:rsidR="0046459F">
        <w:t>'</w:t>
      </w:r>
      <w:r>
        <w:t xml:space="preserve">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1D4929C7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96A0E" w:rsidRPr="004F6CB7" w14:paraId="75036898" w14:textId="77777777" w:rsidTr="00A85A1D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A85A1D" w14:paraId="5E915F8A" w14:textId="77777777" w:rsidTr="00A85A1D">
        <w:tc>
          <w:tcPr>
            <w:tcW w:w="2263" w:type="dxa"/>
          </w:tcPr>
          <w:p w14:paraId="1ED08861" w14:textId="4E56373B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0CC023" w14:textId="59B08070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2133E2D2" w14:textId="191E9783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2AA186A6" w14:textId="77777777" w:rsidTr="00A85A1D">
        <w:tc>
          <w:tcPr>
            <w:tcW w:w="2263" w:type="dxa"/>
          </w:tcPr>
          <w:p w14:paraId="0A0B1564" w14:textId="3E66BA3F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ostadinov</w:t>
            </w:r>
            <w:proofErr w:type="spellEnd"/>
          </w:p>
        </w:tc>
        <w:tc>
          <w:tcPr>
            <w:tcW w:w="1843" w:type="dxa"/>
          </w:tcPr>
          <w:p w14:paraId="66405227" w14:textId="5DF274D6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4C9C7E2E" w14:textId="7460386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343DCF25" w14:textId="77777777" w:rsidTr="00A85A1D">
        <w:tc>
          <w:tcPr>
            <w:tcW w:w="2263" w:type="dxa"/>
          </w:tcPr>
          <w:p w14:paraId="11B76347" w14:textId="2A61078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Yanko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3684D85" w14:textId="676AE21E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1372C009" w14:textId="0A718074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54 </w:t>
            </w:r>
            <w:proofErr w:type="spellStart"/>
            <w:r w:rsidRPr="00A85A1D">
              <w:rPr>
                <w:rFonts w:ascii="Consolas" w:hAnsi="Consolas"/>
              </w:rPr>
              <w:t>Hristo</w:t>
            </w:r>
            <w:proofErr w:type="spellEnd"/>
            <w:r w:rsidRPr="00A85A1D">
              <w:rPr>
                <w:rFonts w:ascii="Consolas" w:hAnsi="Consolas"/>
              </w:rPr>
              <w:t xml:space="preserve"> Botev str.</w:t>
            </w:r>
          </w:p>
        </w:tc>
      </w:tr>
      <w:tr w:rsidR="00D02CE3" w:rsidRPr="00A85A1D" w14:paraId="57A43B70" w14:textId="77777777" w:rsidTr="00A85A1D">
        <w:tc>
          <w:tcPr>
            <w:tcW w:w="2263" w:type="dxa"/>
          </w:tcPr>
          <w:p w14:paraId="424088EC" w14:textId="3F5996AA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Zdravko </w:t>
            </w:r>
            <w:proofErr w:type="spellStart"/>
            <w:r w:rsidRPr="00A85A1D">
              <w:rPr>
                <w:rFonts w:ascii="Consolas" w:hAnsi="Consolas"/>
              </w:rPr>
              <w:t>Asenov</w:t>
            </w:r>
            <w:proofErr w:type="spellEnd"/>
          </w:p>
        </w:tc>
        <w:tc>
          <w:tcPr>
            <w:tcW w:w="1843" w:type="dxa"/>
          </w:tcPr>
          <w:p w14:paraId="40D18E57" w14:textId="6AF5DE42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424E79D2" w14:textId="755C7665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1201135D" w14:textId="55E978FC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51762CFB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</w:t>
      </w:r>
      <w:r w:rsidR="00D17377">
        <w:rPr>
          <w:b/>
          <w:bCs/>
          <w:lang w:val="en-GB"/>
        </w:rPr>
        <w:t>'</w:t>
      </w:r>
      <w:r w:rsidR="00CB1BB1" w:rsidRPr="00CB1BB1">
        <w:rPr>
          <w:b/>
          <w:bCs/>
          <w:lang w:val="en-GB"/>
        </w:rPr>
        <w:t>s</w:t>
      </w:r>
      <w:r w:rsidR="00CB1BB1">
        <w:rPr>
          <w:b/>
          <w:bCs/>
          <w:lang w:val="en-GB"/>
        </w:rPr>
        <w:t xml:space="preserve"> name.</w:t>
      </w:r>
    </w:p>
    <w:p w14:paraId="3A847AE3" w14:textId="659490C2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33219F" w:rsidRPr="008C28A3" w14:paraId="362F4E78" w14:textId="77777777" w:rsidTr="00A85A1D">
        <w:tc>
          <w:tcPr>
            <w:tcW w:w="2972" w:type="dxa"/>
            <w:shd w:val="clear" w:color="auto" w:fill="D9D9D9" w:themeFill="background1" w:themeFillShade="D9"/>
          </w:tcPr>
          <w:p w14:paraId="076B1928" w14:textId="77777777" w:rsidR="0033219F" w:rsidRPr="008C28A3" w:rsidRDefault="0033219F" w:rsidP="00D4360E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8C28A3" w:rsidRDefault="00EF650B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0DB3FE7" w14:textId="77777777" w:rsidR="0033219F" w:rsidRPr="008C28A3" w:rsidRDefault="0033219F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EF650B" w:rsidRPr="00A85A1D" w14:paraId="14B77C91" w14:textId="77777777" w:rsidTr="00A85A1D">
        <w:tc>
          <w:tcPr>
            <w:tcW w:w="2972" w:type="dxa"/>
          </w:tcPr>
          <w:p w14:paraId="4FE22B5B" w14:textId="06328EA2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2D043023" w14:textId="3C0E3D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66555196" w14:textId="77777777" w:rsidTr="00A85A1D">
        <w:tc>
          <w:tcPr>
            <w:tcW w:w="2972" w:type="dxa"/>
          </w:tcPr>
          <w:p w14:paraId="5E3295F3" w14:textId="62E776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55AF6BDC" w14:textId="4F66B3FF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45C9B5EE" w14:textId="4648C6D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EF650B" w:rsidRPr="00A85A1D" w14:paraId="4200B606" w14:textId="77777777" w:rsidTr="00A85A1D">
        <w:tc>
          <w:tcPr>
            <w:tcW w:w="2972" w:type="dxa"/>
          </w:tcPr>
          <w:p w14:paraId="7227D76F" w14:textId="4D53C50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4B561F6F" w14:textId="7FFA296D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EF650B" w:rsidRPr="00A85A1D" w14:paraId="1173A2F9" w14:textId="77777777" w:rsidTr="00A85A1D">
        <w:tc>
          <w:tcPr>
            <w:tcW w:w="2972" w:type="dxa"/>
          </w:tcPr>
          <w:p w14:paraId="3053CFB5" w14:textId="13EC8788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2AC98EAF" w14:textId="3528791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EF650B" w:rsidRPr="00A85A1D" w14:paraId="0122EA82" w14:textId="77777777" w:rsidTr="00A85A1D">
        <w:tc>
          <w:tcPr>
            <w:tcW w:w="2972" w:type="dxa"/>
          </w:tcPr>
          <w:p w14:paraId="1C3FE44E" w14:textId="146B674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5A264081" w14:textId="19A0774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0885693C" w14:textId="59FDF2D1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1CB5EF85" w14:textId="77777777" w:rsidTr="00A85A1D">
        <w:tc>
          <w:tcPr>
            <w:tcW w:w="2972" w:type="dxa"/>
          </w:tcPr>
          <w:p w14:paraId="1C5209A7" w14:textId="3DF1EBDB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192E350D" w14:textId="7679E1F3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Heading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proofErr w:type="spellEnd"/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520975D4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8C28A3" w:rsidRDefault="008A155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Pr="00C25959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="007E3A74" w:rsidRPr="00C25959">
              <w:rPr>
                <w:rFonts w:ascii="Consolas" w:eastAsia="Consolas" w:hAnsi="Consolas" w:cs="Consolas"/>
                <w:bCs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  <w:bCs/>
              </w:rPr>
              <w:t>A</w:t>
            </w:r>
            <w:r w:rsidR="007E3A74" w:rsidRPr="00C25959">
              <w:rPr>
                <w:rFonts w:ascii="Consolas" w:eastAsia="Consolas" w:hAnsi="Consolas" w:cs="Consolas"/>
                <w:bCs/>
              </w:rPr>
              <w:t>Department</w:t>
            </w:r>
            <w:proofErr w:type="spellEnd"/>
            <w:r w:rsidR="007E3A74"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C25959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Pr="00C25959" w:rsidRDefault="002971FF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C25959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Heading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D11C26">
        <w:rPr>
          <w:rFonts w:ascii="Consolas" w:hAnsi="Consolas"/>
          <w:b/>
          <w:bCs/>
          <w:noProof/>
        </w:rPr>
        <w:t>usp_AnimalsWithOwnersOrNot(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 w:rsidRPr="00D11C26">
        <w:rPr>
          <w:rFonts w:ascii="Consolas" w:hAnsi="Consolas"/>
          <w:b/>
          <w:bCs/>
          <w:lang w:val="is-IS"/>
        </w:rPr>
        <w:t>F</w:t>
      </w:r>
      <w:r w:rsidR="007A3BA4" w:rsidRPr="00D11C26">
        <w:rPr>
          <w:rFonts w:ascii="Consolas" w:hAnsi="Consolas"/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 w:rsidRPr="00D11C26">
        <w:rPr>
          <w:rFonts w:cstheme="minorHAnsi"/>
          <w:b/>
          <w:bCs/>
        </w:rPr>
        <w:t>.</w:t>
      </w:r>
    </w:p>
    <w:p w14:paraId="2228697D" w14:textId="4E594719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C25959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0DDC1789" w14:textId="0997D492" w:rsidR="006B6040" w:rsidRPr="006E2688" w:rsidRDefault="006B6040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:rsidRPr="00D11C26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lastRenderedPageBreak/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46A48E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1058050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3AA49A0B" w14:textId="4C7C0F06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62B988E6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D11C26" w:rsidRDefault="00A871CC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5DB55E0" w14:textId="77777777" w:rsidR="00B04EB9" w:rsidRPr="00E7154C" w:rsidRDefault="00B04EB9" w:rsidP="00D3288F">
      <w:pPr>
        <w:pStyle w:val="Heading1"/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F5F5D" w14:textId="77777777" w:rsidR="00725A8B" w:rsidRDefault="00725A8B" w:rsidP="008068A2">
      <w:pPr>
        <w:spacing w:after="0" w:line="240" w:lineRule="auto"/>
      </w:pPr>
      <w:r>
        <w:separator/>
      </w:r>
    </w:p>
  </w:endnote>
  <w:endnote w:type="continuationSeparator" w:id="0">
    <w:p w14:paraId="1A5DEF8F" w14:textId="77777777" w:rsidR="00725A8B" w:rsidRDefault="00725A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149DC" w14:textId="77777777" w:rsidR="00725A8B" w:rsidRDefault="00725A8B" w:rsidP="008068A2">
      <w:pPr>
        <w:spacing w:after="0" w:line="240" w:lineRule="auto"/>
      </w:pPr>
      <w:r>
        <w:separator/>
      </w:r>
    </w:p>
  </w:footnote>
  <w:footnote w:type="continuationSeparator" w:id="0">
    <w:p w14:paraId="259C37F6" w14:textId="77777777" w:rsidR="00725A8B" w:rsidRDefault="00725A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95728">
    <w:abstractNumId w:val="8"/>
  </w:num>
  <w:num w:numId="2" w16cid:durableId="1713650588">
    <w:abstractNumId w:val="5"/>
  </w:num>
  <w:num w:numId="3" w16cid:durableId="717514749">
    <w:abstractNumId w:val="20"/>
  </w:num>
  <w:num w:numId="4" w16cid:durableId="146675090">
    <w:abstractNumId w:val="11"/>
  </w:num>
  <w:num w:numId="5" w16cid:durableId="1226917081">
    <w:abstractNumId w:val="21"/>
  </w:num>
  <w:num w:numId="6" w16cid:durableId="552623327">
    <w:abstractNumId w:val="12"/>
  </w:num>
  <w:num w:numId="7" w16cid:durableId="1415319078">
    <w:abstractNumId w:val="15"/>
  </w:num>
  <w:num w:numId="8" w16cid:durableId="905914054">
    <w:abstractNumId w:val="3"/>
  </w:num>
  <w:num w:numId="9" w16cid:durableId="1366171700">
    <w:abstractNumId w:val="26"/>
  </w:num>
  <w:num w:numId="10" w16cid:durableId="1326476039">
    <w:abstractNumId w:val="24"/>
  </w:num>
  <w:num w:numId="11" w16cid:durableId="510877804">
    <w:abstractNumId w:val="25"/>
  </w:num>
  <w:num w:numId="12" w16cid:durableId="87433548">
    <w:abstractNumId w:val="29"/>
  </w:num>
  <w:num w:numId="13" w16cid:durableId="1779449938">
    <w:abstractNumId w:val="6"/>
  </w:num>
  <w:num w:numId="14" w16cid:durableId="763380289">
    <w:abstractNumId w:val="9"/>
  </w:num>
  <w:num w:numId="15" w16cid:durableId="611674111">
    <w:abstractNumId w:val="30"/>
  </w:num>
  <w:num w:numId="16" w16cid:durableId="307326355">
    <w:abstractNumId w:val="1"/>
  </w:num>
  <w:num w:numId="17" w16cid:durableId="1650327846">
    <w:abstractNumId w:val="16"/>
  </w:num>
  <w:num w:numId="18" w16cid:durableId="1388185043">
    <w:abstractNumId w:val="23"/>
  </w:num>
  <w:num w:numId="19" w16cid:durableId="813907766">
    <w:abstractNumId w:val="22"/>
  </w:num>
  <w:num w:numId="20" w16cid:durableId="562646681">
    <w:abstractNumId w:val="8"/>
  </w:num>
  <w:num w:numId="21" w16cid:durableId="1228492812">
    <w:abstractNumId w:val="8"/>
  </w:num>
  <w:num w:numId="22" w16cid:durableId="691107483">
    <w:abstractNumId w:val="2"/>
  </w:num>
  <w:num w:numId="23" w16cid:durableId="1162624255">
    <w:abstractNumId w:val="0"/>
  </w:num>
  <w:num w:numId="24" w16cid:durableId="395277658">
    <w:abstractNumId w:val="31"/>
  </w:num>
  <w:num w:numId="25" w16cid:durableId="521020548">
    <w:abstractNumId w:val="0"/>
  </w:num>
  <w:num w:numId="26" w16cid:durableId="1197040185">
    <w:abstractNumId w:val="32"/>
  </w:num>
  <w:num w:numId="27" w16cid:durableId="295647755">
    <w:abstractNumId w:val="13"/>
  </w:num>
  <w:num w:numId="28" w16cid:durableId="1241135286">
    <w:abstractNumId w:val="27"/>
  </w:num>
  <w:num w:numId="29" w16cid:durableId="1396781713">
    <w:abstractNumId w:val="28"/>
  </w:num>
  <w:num w:numId="30" w16cid:durableId="1478837934">
    <w:abstractNumId w:val="18"/>
  </w:num>
  <w:num w:numId="31" w16cid:durableId="1529176488">
    <w:abstractNumId w:val="19"/>
  </w:num>
  <w:num w:numId="32" w16cid:durableId="1745108730">
    <w:abstractNumId w:val="8"/>
    <w:lvlOverride w:ilvl="0">
      <w:startOverride w:val="10"/>
    </w:lvlOverride>
  </w:num>
  <w:num w:numId="33" w16cid:durableId="2064867801">
    <w:abstractNumId w:val="8"/>
    <w:lvlOverride w:ilvl="0">
      <w:startOverride w:val="9"/>
    </w:lvlOverride>
  </w:num>
  <w:num w:numId="34" w16cid:durableId="1733389645">
    <w:abstractNumId w:val="8"/>
    <w:lvlOverride w:ilvl="0">
      <w:startOverride w:val="8"/>
    </w:lvlOverride>
  </w:num>
  <w:num w:numId="35" w16cid:durableId="666054358">
    <w:abstractNumId w:val="8"/>
  </w:num>
  <w:num w:numId="36" w16cid:durableId="24528789">
    <w:abstractNumId w:val="7"/>
  </w:num>
  <w:num w:numId="37" w16cid:durableId="454906598">
    <w:abstractNumId w:val="8"/>
  </w:num>
  <w:num w:numId="38" w16cid:durableId="1162311385">
    <w:abstractNumId w:val="4"/>
  </w:num>
  <w:num w:numId="39" w16cid:durableId="1821577740">
    <w:abstractNumId w:val="14"/>
  </w:num>
  <w:num w:numId="40" w16cid:durableId="1224372818">
    <w:abstractNumId w:val="17"/>
  </w:num>
  <w:num w:numId="41" w16cid:durableId="888109620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C8"/>
    <w:rsid w:val="004861DF"/>
    <w:rsid w:val="00491748"/>
    <w:rsid w:val="00491863"/>
    <w:rsid w:val="00491CF8"/>
    <w:rsid w:val="00496242"/>
    <w:rsid w:val="00496A0E"/>
    <w:rsid w:val="004A6035"/>
    <w:rsid w:val="004A7E77"/>
    <w:rsid w:val="004B03A1"/>
    <w:rsid w:val="004B3C65"/>
    <w:rsid w:val="004B43CC"/>
    <w:rsid w:val="004B6A5A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65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4974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25A8B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0E42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3FB0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3ED3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27C5F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B5"/>
    <w:rsid w:val="00BD7589"/>
    <w:rsid w:val="00BE0278"/>
    <w:rsid w:val="00BE399E"/>
    <w:rsid w:val="00BE3A7E"/>
    <w:rsid w:val="00BF1775"/>
    <w:rsid w:val="00BF201D"/>
    <w:rsid w:val="00BF2F36"/>
    <w:rsid w:val="00BF74C2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959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288F"/>
    <w:rsid w:val="00D33CAF"/>
    <w:rsid w:val="00D3404A"/>
    <w:rsid w:val="00D376FF"/>
    <w:rsid w:val="00D37709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5E7B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5C08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33/Databases-MSSQL-Server-Exam-19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415</Words>
  <Characters>806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Petar Kobakov</cp:lastModifiedBy>
  <cp:revision>2</cp:revision>
  <cp:lastPrinted>2015-10-26T22:35:00Z</cp:lastPrinted>
  <dcterms:created xsi:type="dcterms:W3CDTF">2023-02-07T14:39:00Z</dcterms:created>
  <dcterms:modified xsi:type="dcterms:W3CDTF">2023-02-07T14:39:00Z</dcterms:modified>
  <cp:category>programming, education, software engineering, software development</cp:category>
</cp:coreProperties>
</file>